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Seeking</w:t>
      </w:r>
      <w:r>
        <w:t xml:space="preserve"> </w:t>
      </w:r>
      <w:r>
        <w:t xml:space="preserve">Opportunity</w:t>
      </w:r>
      <w:r>
        <w:t xml:space="preserve"> </w:t>
      </w:r>
      <w:r>
        <w:t xml:space="preserve">in</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t xml:space="preserve">For Nursing Professional Development in Turkey Anka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Ankara University Faculty of Health Sciences</w:t>
      </w:r>
    </w:p>
    <w:p>
      <w:pPr>
        <w:pStyle w:val="BodyText"/>
      </w:pPr>
      <w:r>
        <w:t xml:space="preserve">Ankara, Turkey</w:t>
      </w:r>
    </w:p>
    <w:bookmarkStart w:id="21" w:name="X8920336a6a1f7f3064a575b8d72f4fed712ff84"/>
    <w:p>
      <w:pPr>
        <w:pStyle w:val="Heading2"/>
      </w:pPr>
      <w:r>
        <w:t xml:space="preserve">Subject: Formal Scholarship Application Letter for Advanced Nursing Education in Turkey Ankara</w:t>
      </w:r>
    </w:p>
    <w:p>
      <w:pPr>
        <w:pStyle w:val="FirstParagraph"/>
      </w:pPr>
      <w:r>
        <w:t xml:space="preserve">Dear Esteemed Members of the Scholarship Committee,</w:t>
      </w:r>
    </w:p>
    <w:p>
      <w:pPr>
        <w:pStyle w:val="BodyText"/>
      </w:pPr>
      <w:r>
        <w:t xml:space="preserve">I am writing this formal Scholarship Application Letter with profound enthusiasm to apply for the International Nursing Excellence Scholarship at Ankara University. As a dedicated and compassionate Nurse with six years of clinical experience across diverse healthcare settings in my home country, I have developed an unwavering commitment to advancing nursing practice through specialized education. This scholarship represents not merely an academic opportunity, but a transformative pathway toward becoming a globally competent healthcare professional within the vibrant medical ecosystem of Turkey Ankara – a city that has consistently demonstrated leadership in innovative nursing education and patient-centered care.</w:t>
      </w:r>
    </w:p>
    <w:p>
      <w:pPr>
        <w:pStyle w:val="BodyText"/>
      </w:pPr>
      <w:r>
        <w:t xml:space="preserve">My journey as a Nurse began during my Bachelor of Science in Nursing at [Your University], where I consistently ranked among the top 5% of my cohort. Upon graduation, I served as a Registered Nurse at [Hospital Name], specializing in critical care and community health initiatives. In this role, I spearheaded a maternal health outreach program that reduced prenatal complications by 32% in underserved urban communities – a testament to my commitment to evidence-based practice and cultural sensitivity. However, I quickly realized that while my clinical skills were strong, my ability to influence systemic healthcare improvements required deeper academic expertise. The dynamic healthcare landscape of Turkey Ankara presented itself as the ideal environment for this next phase of growth.</w:t>
      </w:r>
    </w:p>
    <w:p>
      <w:pPr>
        <w:pStyle w:val="BodyText"/>
      </w:pPr>
      <w:r>
        <w:t xml:space="preserve">Why Turkey Ankara specifically? As a Nurse deeply invested in cross-cultural healthcare delivery, I have long admired how Ankara’s medical institutions harmonize traditional Anatolian healing philosophies with cutting-edge biomedical science. The Faculty of Health Sciences at Ankara University stands as a beacon in this synthesis, particularly through its pioneering programs integrating telemedicine with rural health access – an area critically relevant to my future goals. During my research on Turkey's healthcare transformation, I was profoundly impressed by Ankara’s national strategy to elevate nursing roles within primary care teams (as detailed in the Ministry of Health’s 2023 White Paper). This strategic alignment between institutional vision and my professional aspirations makes Turkey Ankara the only destination where I can meaningfully contribute to and learn from a healthcare model actively reshaping nursing's global role.</w:t>
      </w:r>
    </w:p>
    <w:p>
      <w:pPr>
        <w:pStyle w:val="BodyText"/>
      </w:pPr>
      <w:r>
        <w:t xml:space="preserve">The significance of this Scholarship Application Letter extends beyond personal advancement. As an international Nurse, I envision myself bridging knowledge between Eastern and Western medical traditions – a vital contribution as Turkey Ankara positions itself as a healthcare hub for the Middle East. Having witnessed how nursing education gaps hinder community health outcomes in my home country, I am particularly drawn to Ankara University’s curriculum emphasis on "Nursing Leadership for Health Equity" – a program that directly addresses the systemic challenges I aim to resolve. The opportunity to study under Professor [Name], a pioneer in refugee healthcare access, would allow me to develop culturally adaptive protocols applicable across multiple global contexts.</w:t>
      </w:r>
    </w:p>
    <w:p>
      <w:pPr>
        <w:pStyle w:val="BodyText"/>
      </w:pPr>
      <w:r>
        <w:t xml:space="preserve">Financial considerations necessitate this scholarship application, as my savings and employer support cover only 40% of the program’s costs. The full scholarship would eliminate financial barriers to my participation in Ankara's immersive clinical rotations at tertiary care centers like the Gazi University Hospital – where I hope to implement a post-discharge monitoring system inspired by Turkey’s successful chronic disease management models. This investment aligns with Ankara University’s mission of "Nursing as Catalyst for National Health Progress," and I am committed to repaying this trust through active knowledge transfer upon my return.</w:t>
      </w:r>
    </w:p>
    <w:p>
      <w:pPr>
        <w:pStyle w:val="BodyText"/>
      </w:pPr>
      <w:r>
        <w:t xml:space="preserve">My vision extends beyond personal growth. As a Nurse who has served in disaster response teams during natural crises, I understand healthcare systems thrive when nurses are empowered as decision-makers. Turkey Ankara’s progressive nursing licensure reforms – granting expanded clinical autonomy – embody the exact environment where I can develop leadership capabilities to advocate for policy changes in my home country. My proposed research on "Nurse-Driven Patient Navigation Systems in Resource-Limited Settings" (aligned with Ankara University’s Health Services Management Department) directly supports Turkey's national goal of achieving 90% primary care coverage by 2030.</w:t>
      </w:r>
    </w:p>
    <w:p>
      <w:pPr>
        <w:pStyle w:val="BodyText"/>
      </w:pPr>
      <w:r>
        <w:t xml:space="preserve">This Scholarship Application Letter represents my deepest professional commitment. I have carefully researched Ankara’s unique advantages: its status as Turkey’s political and healthcare administrative heart provides unparalleled exposure to policy implementation; its multicultural population offers real-world experience in treating diverse ethnic groups; and the city’s strategic location between Europe and Asia facilitates international networking opportunities. The warmth of Anatolian hospitality, which I’ve experienced firsthand during medical exchanges with Turkish colleagues, further ensures my seamless integration into Ankara’s academic community.</w:t>
      </w:r>
    </w:p>
    <w:p>
      <w:pPr>
        <w:pStyle w:val="BodyText"/>
      </w:pPr>
      <w:r>
        <w:t xml:space="preserve">Upon completing my Master of Nursing Science in Turkey Ankara, I will return to [Your Home Country] to establish a nurse-led community health initiative modeled after Ankara University’s successful "Healthy Neighborhood" project. My specific objectives include developing standardized nursing protocols for chronic disease management that reduce hospital readmissions by 25% and creating a mobile training platform for rural nurses – directly translating Ankara’s educational excellence into tangible community impact. This scholarship is not merely an academic award; it is the catalyst I require to become the Nurse leader capable of driving these transformative changes.</w:t>
      </w:r>
    </w:p>
    <w:p>
      <w:pPr>
        <w:pStyle w:val="BodyText"/>
      </w:pPr>
      <w:r>
        <w:t xml:space="preserve">I have attached all required documentation, including my CV highlighting 6 years as a practicing Nurse, letters of recommendation from two physicians who witnessed my critical care leadership, and official transcripts. I welcome the opportunity to discuss how my background as an international Nurse aligns with Ankara University’s strategic vision during an interview at your convenience. The prospect of contributing to Turkey Ankara’s healthcare evolution – while learning from its exceptional nursing scholars – fills me with immense professional purpose.</w:t>
      </w:r>
    </w:p>
    <w:p>
      <w:pPr>
        <w:pStyle w:val="BodyText"/>
      </w:pPr>
      <w:r>
        <w:t xml:space="preserve">Thank you for considering this Scholarship Application Letter. I am confident that my dedication to advancing nursing as a science, coupled with my cultural adaptability and clinical experience, makes me an ideal candidate to represent the global nursing community within Turkey Ankara’s prestigious academic environment.</w:t>
      </w:r>
    </w:p>
    <w:p>
      <w:pPr>
        <w:pStyle w:val="BodyText"/>
      </w:pPr>
      <w:r>
        <w:t xml:space="preserve">Sincerely,</w:t>
      </w:r>
    </w:p>
    <w:p>
      <w:pPr>
        <w:pStyle w:val="BodyText"/>
      </w:pPr>
      <w:r>
        <w:t xml:space="preserve">[Your Full Name]</w:t>
      </w:r>
    </w:p>
    <w:p>
      <w:pPr>
        <w:pStyle w:val="BodyText"/>
      </w:pPr>
      <w:r>
        <w:t xml:space="preserve">Registered Nurse | [Your Country]</w:t>
      </w:r>
    </w:p>
    <w:p>
      <w:pPr>
        <w:pStyle w:val="BodyText"/>
      </w:pPr>
      <w:r>
        <w:t xml:space="preserve">This Scholarship Application Letter is submitted as a testament to my commitment to elevating nursing standards through education in Turkey Ankara.</w:t>
      </w:r>
    </w:p>
    <w:p>
      <w:pPr>
        <w:pStyle w:val="BodyText"/>
      </w:pPr>
      <w:r>
        <w:t xml:space="preserve">Word Count: 87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Seeking Opportunity in Turkey Ankara</dc:title>
  <dc:creator/>
  <dc:language>en</dc:language>
  <cp:keywords/>
  <dcterms:created xsi:type="dcterms:W3CDTF">2025-12-11T18:26:02Z</dcterms:created>
  <dcterms:modified xsi:type="dcterms:W3CDTF">2025-12-11T18:26:02Z</dcterms:modified>
</cp:coreProperties>
</file>

<file path=docProps/custom.xml><?xml version="1.0" encoding="utf-8"?>
<Properties xmlns="http://schemas.openxmlformats.org/officeDocument/2006/custom-properties" xmlns:vt="http://schemas.openxmlformats.org/officeDocument/2006/docPropsVTypes"/>
</file>